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CA4C9" w14:textId="393F6F55" w:rsidR="00610FBA" w:rsidRDefault="00610FBA" w:rsidP="00610FBA">
      <w:pPr>
        <w:pStyle w:val="Heading1"/>
        <w:jc w:val="center"/>
      </w:pPr>
      <w:bookmarkStart w:id="0" w:name="_GoBack"/>
      <w:bookmarkEnd w:id="0"/>
      <w:r w:rsidRPr="00610FBA">
        <w:t>Exercises: Data Types and Variables</w:t>
      </w:r>
    </w:p>
    <w:p w14:paraId="69D76B3A" w14:textId="6F8D5469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Hyperlink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onvert Meters to Kilometres</w:t>
      </w:r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ListParagraph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Heading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ListParagraph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D38675" w14:textId="77777777" w:rsidR="00C5711B" w:rsidRDefault="00C5711B" w:rsidP="008068A2">
      <w:pPr>
        <w:spacing w:after="0" w:line="240" w:lineRule="auto"/>
      </w:pPr>
      <w:r>
        <w:separator/>
      </w:r>
    </w:p>
  </w:endnote>
  <w:endnote w:type="continuationSeparator" w:id="0">
    <w:p w14:paraId="274108A5" w14:textId="77777777" w:rsidR="00C5711B" w:rsidRDefault="00C571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63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63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637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63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85DCD" w14:textId="77777777" w:rsidR="00C5711B" w:rsidRDefault="00C5711B" w:rsidP="008068A2">
      <w:pPr>
        <w:spacing w:after="0" w:line="240" w:lineRule="auto"/>
      </w:pPr>
      <w:r>
        <w:separator/>
      </w:r>
    </w:p>
  </w:footnote>
  <w:footnote w:type="continuationSeparator" w:id="0">
    <w:p w14:paraId="4648256C" w14:textId="77777777" w:rsidR="00C5711B" w:rsidRDefault="00C571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rwUAhxoQHy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376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11B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892436-6EB9-44A8-9685-CB3862F9C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68</Words>
  <Characters>494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Exercises</vt:lpstr>
    </vt:vector>
  </TitlesOfParts>
  <Company>SoftUni – https://softuni.org</Company>
  <LinksUpToDate>false</LinksUpToDate>
  <CharactersWithSpaces>5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14:00Z</cp:lastPrinted>
  <dcterms:created xsi:type="dcterms:W3CDTF">2023-09-21T15:40:00Z</dcterms:created>
  <dcterms:modified xsi:type="dcterms:W3CDTF">2023-09-21T15:40:00Z</dcterms:modified>
  <cp:category>programming;education;software engineering;software development</cp:category>
</cp:coreProperties>
</file>